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D5430" w14:textId="11DFE1D3" w:rsidR="004F1302" w:rsidRPr="004F1302" w:rsidRDefault="004F1302" w:rsidP="004F1302">
      <w:pPr>
        <w:pStyle w:val="Default"/>
        <w:rPr>
          <w:b/>
          <w:bCs/>
          <w:sz w:val="36"/>
          <w:szCs w:val="36"/>
        </w:rPr>
      </w:pPr>
      <w:r w:rsidRPr="004F1302">
        <w:rPr>
          <w:b/>
          <w:bCs/>
          <w:sz w:val="36"/>
          <w:szCs w:val="36"/>
        </w:rPr>
        <w:t>Morgantown Monongalia Metropolitan Planning Organization</w:t>
      </w:r>
    </w:p>
    <w:p w14:paraId="3FFF6152" w14:textId="77777777" w:rsidR="004F1302" w:rsidRDefault="004F1302" w:rsidP="004F1302">
      <w:pPr>
        <w:pStyle w:val="Default"/>
        <w:rPr>
          <w:b/>
          <w:bCs/>
          <w:sz w:val="36"/>
          <w:szCs w:val="36"/>
        </w:rPr>
      </w:pPr>
    </w:p>
    <w:p w14:paraId="15605C0D" w14:textId="26C3C8E9" w:rsidR="004F1302" w:rsidRPr="004F1302" w:rsidRDefault="004F1302" w:rsidP="004F1302">
      <w:pPr>
        <w:pStyle w:val="Default"/>
        <w:pBdr>
          <w:bottom w:val="single" w:sz="6" w:space="1" w:color="auto"/>
        </w:pBdr>
        <w:rPr>
          <w:sz w:val="36"/>
          <w:szCs w:val="36"/>
        </w:rPr>
      </w:pPr>
      <w:r w:rsidRPr="004F1302">
        <w:rPr>
          <w:b/>
          <w:bCs/>
          <w:sz w:val="36"/>
          <w:szCs w:val="36"/>
        </w:rPr>
        <w:t xml:space="preserve">TITLE VI COMPLAINT FORM </w:t>
      </w:r>
    </w:p>
    <w:p w14:paraId="14B708E3" w14:textId="77777777" w:rsidR="004F1302" w:rsidRDefault="004F1302" w:rsidP="004F1302">
      <w:pPr>
        <w:rPr>
          <w:i/>
          <w:iCs/>
        </w:rPr>
      </w:pPr>
    </w:p>
    <w:p w14:paraId="538A57E4" w14:textId="723FCD61" w:rsidR="00A0188B" w:rsidRDefault="004F1302" w:rsidP="004F1302">
      <w:pPr>
        <w:rPr>
          <w:i/>
          <w:iCs/>
        </w:rPr>
      </w:pPr>
      <w:r>
        <w:rPr>
          <w:i/>
          <w:iCs/>
        </w:rPr>
        <w:t xml:space="preserve">In accordance with Title VI of the Civil Rights Act of 1964 and the Civil Rights Restoration Act of 1987 complaints may be filed by any person who believes they have been excluded from participation in, been denied the benefits of, or otherwise subjected to discrimination under any </w:t>
      </w:r>
      <w:r>
        <w:rPr>
          <w:i/>
          <w:iCs/>
        </w:rPr>
        <w:t>MMMPO</w:t>
      </w:r>
      <w:r>
        <w:rPr>
          <w:i/>
          <w:iCs/>
        </w:rPr>
        <w:t xml:space="preserve"> program or activity based on race, color, or national origin. To begin the process, please complete the following form with as much information as you can provide. If portions of the form are incomplete, </w:t>
      </w:r>
      <w:r>
        <w:rPr>
          <w:i/>
          <w:iCs/>
        </w:rPr>
        <w:t xml:space="preserve">MMMPO </w:t>
      </w:r>
      <w:r>
        <w:rPr>
          <w:i/>
          <w:iCs/>
        </w:rPr>
        <w:t>may not be able to process your complaint.</w:t>
      </w:r>
    </w:p>
    <w:p w14:paraId="3293EF26" w14:textId="77777777" w:rsidR="004F1302" w:rsidRDefault="004F1302" w:rsidP="004F1302">
      <w:pPr>
        <w:pStyle w:val="Default"/>
        <w:rPr>
          <w:sz w:val="22"/>
          <w:szCs w:val="22"/>
        </w:rPr>
      </w:pPr>
    </w:p>
    <w:p w14:paraId="792F70FF" w14:textId="0E5A2040" w:rsidR="004F1302" w:rsidRDefault="004F1302" w:rsidP="004F1302">
      <w:pPr>
        <w:pStyle w:val="Default"/>
        <w:spacing w:line="360" w:lineRule="auto"/>
        <w:rPr>
          <w:sz w:val="22"/>
          <w:szCs w:val="22"/>
        </w:rPr>
      </w:pPr>
      <w:r>
        <w:rPr>
          <w:sz w:val="22"/>
          <w:szCs w:val="22"/>
        </w:rPr>
        <w:t xml:space="preserve">Name: </w:t>
      </w:r>
    </w:p>
    <w:p w14:paraId="2C0EDEE7" w14:textId="77777777" w:rsidR="004F1302" w:rsidRDefault="004F1302" w:rsidP="004F1302">
      <w:pPr>
        <w:pStyle w:val="Default"/>
        <w:spacing w:line="360" w:lineRule="auto"/>
        <w:rPr>
          <w:sz w:val="22"/>
          <w:szCs w:val="22"/>
        </w:rPr>
      </w:pPr>
      <w:r>
        <w:rPr>
          <w:sz w:val="22"/>
          <w:szCs w:val="22"/>
        </w:rPr>
        <w:t xml:space="preserve">Street Address: </w:t>
      </w:r>
    </w:p>
    <w:p w14:paraId="6D439276" w14:textId="77777777" w:rsidR="004F1302" w:rsidRDefault="004F1302" w:rsidP="004F1302">
      <w:pPr>
        <w:pStyle w:val="Default"/>
        <w:spacing w:line="360" w:lineRule="auto"/>
        <w:rPr>
          <w:sz w:val="22"/>
          <w:szCs w:val="22"/>
        </w:rPr>
      </w:pPr>
      <w:r>
        <w:rPr>
          <w:sz w:val="22"/>
          <w:szCs w:val="22"/>
        </w:rPr>
        <w:t xml:space="preserve">City: </w:t>
      </w:r>
    </w:p>
    <w:p w14:paraId="19D96966" w14:textId="77777777" w:rsidR="004F1302" w:rsidRDefault="004F1302" w:rsidP="004F1302">
      <w:pPr>
        <w:pStyle w:val="Default"/>
        <w:spacing w:line="360" w:lineRule="auto"/>
        <w:rPr>
          <w:sz w:val="22"/>
          <w:szCs w:val="22"/>
        </w:rPr>
      </w:pPr>
      <w:r>
        <w:rPr>
          <w:sz w:val="22"/>
          <w:szCs w:val="22"/>
        </w:rPr>
        <w:t xml:space="preserve">State: </w:t>
      </w:r>
    </w:p>
    <w:p w14:paraId="5189FC7D" w14:textId="54569D32" w:rsidR="004F1302" w:rsidRDefault="004F1302" w:rsidP="004F1302">
      <w:pPr>
        <w:pStyle w:val="Default"/>
        <w:spacing w:line="360" w:lineRule="auto"/>
        <w:rPr>
          <w:sz w:val="22"/>
          <w:szCs w:val="22"/>
        </w:rPr>
      </w:pPr>
      <w:r>
        <w:rPr>
          <w:sz w:val="22"/>
          <w:szCs w:val="22"/>
        </w:rPr>
        <w:t xml:space="preserve">ZIP Code: </w:t>
      </w:r>
    </w:p>
    <w:p w14:paraId="41ACC76A" w14:textId="77777777" w:rsidR="004F1302" w:rsidRDefault="004F1302" w:rsidP="004F1302">
      <w:pPr>
        <w:pStyle w:val="Default"/>
        <w:spacing w:line="360" w:lineRule="auto"/>
        <w:rPr>
          <w:sz w:val="22"/>
          <w:szCs w:val="22"/>
        </w:rPr>
      </w:pPr>
      <w:r>
        <w:rPr>
          <w:sz w:val="22"/>
          <w:szCs w:val="22"/>
        </w:rPr>
        <w:t xml:space="preserve">Daytime Phone: </w:t>
      </w:r>
    </w:p>
    <w:p w14:paraId="35A82692" w14:textId="44AD268D" w:rsidR="004F1302" w:rsidRDefault="004F1302" w:rsidP="004F1302">
      <w:pPr>
        <w:pStyle w:val="Default"/>
        <w:spacing w:line="360" w:lineRule="auto"/>
        <w:rPr>
          <w:sz w:val="22"/>
          <w:szCs w:val="22"/>
        </w:rPr>
      </w:pPr>
      <w:r>
        <w:rPr>
          <w:sz w:val="22"/>
          <w:szCs w:val="22"/>
        </w:rPr>
        <w:t xml:space="preserve">E-Mail: </w:t>
      </w:r>
    </w:p>
    <w:p w14:paraId="4FD220D7" w14:textId="0E1018E1" w:rsidR="004F1302" w:rsidRDefault="004F1302" w:rsidP="004F1302"/>
    <w:p w14:paraId="1A97276A" w14:textId="235D84F1" w:rsidR="004F1302" w:rsidRDefault="004F1302" w:rsidP="004F1302">
      <w:r>
        <w:t>Please provide the basis upon which you believe your complaint is based (select all that apply):</w:t>
      </w:r>
    </w:p>
    <w:p w14:paraId="21463D7A" w14:textId="77777777" w:rsidR="004F1302" w:rsidRPr="004F1302" w:rsidRDefault="004F1302" w:rsidP="004F1302">
      <w:pPr>
        <w:pStyle w:val="Default"/>
        <w:spacing w:line="360" w:lineRule="auto"/>
        <w:rPr>
          <w:sz w:val="22"/>
          <w:szCs w:val="22"/>
        </w:rPr>
      </w:pPr>
      <w:r w:rsidRPr="004F1302">
        <w:rPr>
          <w:sz w:val="22"/>
          <w:szCs w:val="22"/>
        </w:rPr>
        <w:t xml:space="preserve">Race: </w:t>
      </w:r>
    </w:p>
    <w:p w14:paraId="2340BC8C" w14:textId="1F8A8CBF" w:rsidR="004F1302" w:rsidRPr="004F1302" w:rsidRDefault="004F1302" w:rsidP="004F1302">
      <w:pPr>
        <w:pStyle w:val="Default"/>
        <w:spacing w:line="360" w:lineRule="auto"/>
        <w:rPr>
          <w:sz w:val="22"/>
          <w:szCs w:val="22"/>
        </w:rPr>
      </w:pPr>
      <w:r w:rsidRPr="004F1302">
        <w:rPr>
          <w:sz w:val="22"/>
          <w:szCs w:val="22"/>
        </w:rPr>
        <w:t xml:space="preserve">Color: </w:t>
      </w:r>
    </w:p>
    <w:p w14:paraId="0E0E2A13" w14:textId="61C08506" w:rsidR="004F1302" w:rsidRPr="004F1302" w:rsidRDefault="004F1302" w:rsidP="004F1302">
      <w:pPr>
        <w:pStyle w:val="Default"/>
        <w:spacing w:line="360" w:lineRule="auto"/>
        <w:rPr>
          <w:sz w:val="22"/>
          <w:szCs w:val="22"/>
        </w:rPr>
      </w:pPr>
      <w:r w:rsidRPr="004F1302">
        <w:rPr>
          <w:sz w:val="22"/>
          <w:szCs w:val="22"/>
        </w:rPr>
        <w:t>National Origin:</w:t>
      </w:r>
    </w:p>
    <w:p w14:paraId="704D1D2E" w14:textId="77777777" w:rsidR="004F1302" w:rsidRDefault="004F1302" w:rsidP="004F1302">
      <w:pPr>
        <w:pStyle w:val="Default"/>
      </w:pPr>
    </w:p>
    <w:p w14:paraId="36F99EE7" w14:textId="714C107B" w:rsidR="004F1302" w:rsidRDefault="004F1302" w:rsidP="004F1302">
      <w:r>
        <w:t>Please provide the name and address of the subrecipient/respondent (company) and any alleged discriminating official(s) or person(s) who you believe discriminated against you:</w:t>
      </w:r>
    </w:p>
    <w:p w14:paraId="7868B357" w14:textId="63B50C76" w:rsidR="004F1302" w:rsidRDefault="004F1302" w:rsidP="004F1302"/>
    <w:p w14:paraId="5D7E259A" w14:textId="77777777" w:rsidR="004F1302" w:rsidRDefault="004F1302" w:rsidP="004F1302">
      <w:pPr>
        <w:pStyle w:val="Default"/>
      </w:pPr>
    </w:p>
    <w:p w14:paraId="7B7185C5" w14:textId="4B756261" w:rsidR="004F1302" w:rsidRDefault="004F1302" w:rsidP="004F1302">
      <w:r>
        <w:t xml:space="preserve"> If discriminating person or official is unknown, please provide as much information as possible regarding the individuals involved:</w:t>
      </w:r>
    </w:p>
    <w:p w14:paraId="3F7C3796" w14:textId="1B6D5627" w:rsidR="004F1302" w:rsidRDefault="004F1302" w:rsidP="004F1302"/>
    <w:p w14:paraId="4C8ED5C8" w14:textId="0E213872" w:rsidR="004F1302" w:rsidRDefault="004F1302" w:rsidP="004F1302"/>
    <w:p w14:paraId="2B7F2756" w14:textId="4814D161" w:rsidR="004F1302" w:rsidRDefault="004F1302" w:rsidP="004F1302"/>
    <w:p w14:paraId="55630BCB" w14:textId="31BC3489" w:rsidR="004F1302" w:rsidRDefault="004F1302" w:rsidP="004F1302">
      <w:r>
        <w:lastRenderedPageBreak/>
        <w:t>Description of incident including date incident occurred (attach additional pages if needed):</w:t>
      </w:r>
    </w:p>
    <w:p w14:paraId="7B939E40" w14:textId="1C384131" w:rsidR="004F1302" w:rsidRDefault="004F1302" w:rsidP="004F1302"/>
    <w:p w14:paraId="3529AAFA" w14:textId="1A90F8D0" w:rsidR="004F1302" w:rsidRDefault="004F1302" w:rsidP="004F1302"/>
    <w:p w14:paraId="46A5FBAF" w14:textId="68B54449" w:rsidR="004F1302" w:rsidRDefault="004F1302" w:rsidP="004F1302"/>
    <w:p w14:paraId="0D098AF3" w14:textId="42244B5E" w:rsidR="004F1302" w:rsidRDefault="004F1302" w:rsidP="004F1302"/>
    <w:p w14:paraId="056C2CBE" w14:textId="21FD3577" w:rsidR="004F1302" w:rsidRDefault="004F1302" w:rsidP="004F1302"/>
    <w:p w14:paraId="09F8D1CD" w14:textId="29956876" w:rsidR="004F1302" w:rsidRDefault="004F1302" w:rsidP="004F1302"/>
    <w:p w14:paraId="63D5392D" w14:textId="05FF6A0A" w:rsidR="004F1302" w:rsidRDefault="004F1302" w:rsidP="004F1302"/>
    <w:p w14:paraId="3293AA52" w14:textId="65F9D777" w:rsidR="004F1302" w:rsidRDefault="004F1302" w:rsidP="004F1302"/>
    <w:p w14:paraId="3CCBDB9A" w14:textId="73B487F2" w:rsidR="004F1302" w:rsidRDefault="004F1302" w:rsidP="004F1302"/>
    <w:p w14:paraId="6FD0496B" w14:textId="249D8D7A" w:rsidR="004F1302" w:rsidRDefault="004F1302" w:rsidP="004F1302"/>
    <w:p w14:paraId="4B4941AF" w14:textId="5469B189" w:rsidR="004F1302" w:rsidRDefault="004F1302" w:rsidP="004F1302"/>
    <w:p w14:paraId="75CCC23D" w14:textId="4B448676" w:rsidR="004F1302" w:rsidRDefault="004F1302" w:rsidP="004F1302"/>
    <w:p w14:paraId="1EE730B7" w14:textId="264499C6" w:rsidR="004F1302" w:rsidRDefault="004F1302" w:rsidP="004F1302"/>
    <w:p w14:paraId="30CC0ABC" w14:textId="1EC4A4EB" w:rsidR="004F1302" w:rsidRDefault="004F1302" w:rsidP="004F1302"/>
    <w:p w14:paraId="78F77DF2" w14:textId="77777777" w:rsidR="004F1302" w:rsidRDefault="004F1302" w:rsidP="004F1302"/>
    <w:p w14:paraId="30B78369" w14:textId="0B391888" w:rsidR="004F1302" w:rsidRDefault="004F1302" w:rsidP="004F1302"/>
    <w:p w14:paraId="7715C0B1" w14:textId="77777777" w:rsidR="004F1302" w:rsidRDefault="004F1302" w:rsidP="004F1302">
      <w:pPr>
        <w:pStyle w:val="Default"/>
      </w:pPr>
    </w:p>
    <w:p w14:paraId="286ED487" w14:textId="2A5D5E68" w:rsidR="004F1302" w:rsidRDefault="004F1302" w:rsidP="004F1302">
      <w:r>
        <w:rPr>
          <w:b/>
          <w:bCs/>
          <w:i/>
          <w:iCs/>
        </w:rPr>
        <w:t>NOTE</w:t>
      </w:r>
      <w:r>
        <w:rPr>
          <w:i/>
          <w:iCs/>
        </w:rPr>
        <w:t xml:space="preserve">: If you elect to file a complaint with </w:t>
      </w:r>
      <w:r>
        <w:rPr>
          <w:i/>
          <w:iCs/>
        </w:rPr>
        <w:t>MMMPO</w:t>
      </w:r>
      <w:r>
        <w:rPr>
          <w:i/>
          <w:iCs/>
        </w:rPr>
        <w:t>, it must be submitted in writing, signed, and dated, within 180 days of the alleged discriminatory act (or latest occurrence).</w:t>
      </w:r>
    </w:p>
    <w:p w14:paraId="550C7025" w14:textId="593715A7" w:rsidR="004F1302" w:rsidRDefault="004F1302" w:rsidP="004F1302"/>
    <w:p w14:paraId="566FBA1D" w14:textId="16243961" w:rsidR="004F1302" w:rsidRDefault="004F1302" w:rsidP="004F1302">
      <w:r>
        <w:t xml:space="preserve">Signature </w:t>
      </w:r>
    </w:p>
    <w:p w14:paraId="06BA0BA5" w14:textId="77777777" w:rsidR="004F1302" w:rsidRDefault="004F1302" w:rsidP="004F1302"/>
    <w:p w14:paraId="0638DA86" w14:textId="188260E5" w:rsidR="004F1302" w:rsidRDefault="004F1302" w:rsidP="004F1302">
      <w:pPr>
        <w:pBdr>
          <w:bottom w:val="single" w:sz="6" w:space="1" w:color="auto"/>
        </w:pBdr>
      </w:pPr>
      <w:r>
        <w:t>Date</w:t>
      </w:r>
    </w:p>
    <w:p w14:paraId="5CCBEBDC" w14:textId="77777777" w:rsidR="004F1302" w:rsidRDefault="004F1302" w:rsidP="004F1302">
      <w:pPr>
        <w:pBdr>
          <w:bottom w:val="single" w:sz="6" w:space="1" w:color="auto"/>
        </w:pBdr>
      </w:pPr>
    </w:p>
    <w:p w14:paraId="48A3464C" w14:textId="492BBD88" w:rsidR="004F1302" w:rsidRDefault="004F1302" w:rsidP="004F1302">
      <w:r>
        <w:t>Please mail completed complaint form and any attachments to:</w:t>
      </w:r>
    </w:p>
    <w:p w14:paraId="618ACA9F" w14:textId="7317BB57" w:rsidR="004F1302" w:rsidRPr="004F1302" w:rsidRDefault="004F1302" w:rsidP="004F1302">
      <w:pPr>
        <w:spacing w:after="0" w:line="240" w:lineRule="auto"/>
        <w:rPr>
          <w:b/>
          <w:bCs/>
        </w:rPr>
      </w:pPr>
      <w:r w:rsidRPr="004F1302">
        <w:rPr>
          <w:b/>
          <w:bCs/>
        </w:rPr>
        <w:t>Morgantown Monongalia MPO</w:t>
      </w:r>
    </w:p>
    <w:p w14:paraId="3B9A6E8D" w14:textId="79F906E7" w:rsidR="004F1302" w:rsidRPr="004F1302" w:rsidRDefault="004F1302" w:rsidP="004F1302">
      <w:pPr>
        <w:spacing w:after="0" w:line="240" w:lineRule="auto"/>
        <w:rPr>
          <w:b/>
          <w:bCs/>
        </w:rPr>
      </w:pPr>
      <w:r w:rsidRPr="004F1302">
        <w:rPr>
          <w:b/>
          <w:bCs/>
        </w:rPr>
        <w:t xml:space="preserve">243 High Street Room 026 </w:t>
      </w:r>
    </w:p>
    <w:p w14:paraId="4734E008" w14:textId="5309D76E" w:rsidR="004F1302" w:rsidRPr="004F1302" w:rsidRDefault="004F1302" w:rsidP="004F1302">
      <w:pPr>
        <w:spacing w:after="0" w:line="240" w:lineRule="auto"/>
        <w:rPr>
          <w:b/>
          <w:bCs/>
        </w:rPr>
      </w:pPr>
      <w:r w:rsidRPr="004F1302">
        <w:rPr>
          <w:b/>
          <w:bCs/>
        </w:rPr>
        <w:t>Morgantown, WV  26505</w:t>
      </w:r>
    </w:p>
    <w:p w14:paraId="144C2B74" w14:textId="77777777" w:rsidR="004F1302" w:rsidRDefault="004F1302" w:rsidP="004F1302"/>
    <w:sectPr w:rsidR="004F1302">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D2B0B7" w14:textId="77777777" w:rsidR="00960AD5" w:rsidRDefault="00960AD5" w:rsidP="004F1302">
      <w:pPr>
        <w:spacing w:after="0" w:line="240" w:lineRule="auto"/>
      </w:pPr>
      <w:r>
        <w:separator/>
      </w:r>
    </w:p>
  </w:endnote>
  <w:endnote w:type="continuationSeparator" w:id="0">
    <w:p w14:paraId="797D4275" w14:textId="77777777" w:rsidR="00960AD5" w:rsidRDefault="00960AD5" w:rsidP="004F13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altName w:val="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1935388"/>
      <w:docPartObj>
        <w:docPartGallery w:val="Page Numbers (Bottom of Page)"/>
        <w:docPartUnique/>
      </w:docPartObj>
    </w:sdtPr>
    <w:sdtContent>
      <w:sdt>
        <w:sdtPr>
          <w:id w:val="-1769616900"/>
          <w:docPartObj>
            <w:docPartGallery w:val="Page Numbers (Top of Page)"/>
            <w:docPartUnique/>
          </w:docPartObj>
        </w:sdtPr>
        <w:sdtContent>
          <w:p w14:paraId="3E4A40D4" w14:textId="1215D83C" w:rsidR="004F1302" w:rsidRDefault="004F1302">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3CE1F661" w14:textId="77777777" w:rsidR="004F1302" w:rsidRDefault="004F13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2A2938" w14:textId="77777777" w:rsidR="00960AD5" w:rsidRDefault="00960AD5" w:rsidP="004F1302">
      <w:pPr>
        <w:spacing w:after="0" w:line="240" w:lineRule="auto"/>
      </w:pPr>
      <w:r>
        <w:separator/>
      </w:r>
    </w:p>
  </w:footnote>
  <w:footnote w:type="continuationSeparator" w:id="0">
    <w:p w14:paraId="44E1B4E2" w14:textId="77777777" w:rsidR="00960AD5" w:rsidRDefault="00960AD5" w:rsidP="004F130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A0MzcyNTU1MDYyMbFU0lEKTi0uzszPAykwrAUAuRVsHCwAAAA="/>
  </w:docVars>
  <w:rsids>
    <w:rsidRoot w:val="004F1302"/>
    <w:rsid w:val="004F1302"/>
    <w:rsid w:val="00960AD5"/>
    <w:rsid w:val="00A0188B"/>
    <w:rsid w:val="00EA269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C07F67"/>
  <w15:chartTrackingRefBased/>
  <w15:docId w15:val="{A5C34D87-EEC7-48B0-BFFD-715FB64511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F1302"/>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4F13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1302"/>
  </w:style>
  <w:style w:type="paragraph" w:styleId="Footer">
    <w:name w:val="footer"/>
    <w:basedOn w:val="Normal"/>
    <w:link w:val="FooterChar"/>
    <w:uiPriority w:val="99"/>
    <w:unhideWhenUsed/>
    <w:rsid w:val="004F13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13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DF9FD2-5BD7-4B0E-99A7-A4653E33B1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2</Pages>
  <Words>237</Words>
  <Characters>135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MMPO3@outlook.com</dc:creator>
  <cp:keywords/>
  <dc:description/>
  <cp:lastModifiedBy>MMMPO3@outlook.com</cp:lastModifiedBy>
  <cp:revision>1</cp:revision>
  <cp:lastPrinted>2023-01-23T17:15:00Z</cp:lastPrinted>
  <dcterms:created xsi:type="dcterms:W3CDTF">2023-01-23T17:07:00Z</dcterms:created>
  <dcterms:modified xsi:type="dcterms:W3CDTF">2023-01-23T18:24:00Z</dcterms:modified>
</cp:coreProperties>
</file>